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C779" w14:textId="77777777" w:rsidR="007730D2" w:rsidRPr="007730D2" w:rsidRDefault="007730D2" w:rsidP="007730D2">
      <w:pPr>
        <w:pStyle w:val="Heading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67A3C6BF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Hyperlink"/>
          </w:rPr>
          <w:t>Judge.</w:t>
        </w:r>
      </w:hyperlink>
    </w:p>
    <w:p w14:paraId="0E7D4D12" w14:textId="77777777" w:rsidR="007730D2" w:rsidRPr="007730D2" w:rsidRDefault="007730D2" w:rsidP="007730D2">
      <w:pPr>
        <w:pStyle w:val="Heading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Strong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77777777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Strong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Pr="007730D2">
        <w:rPr>
          <w:noProof/>
        </w:rPr>
        <w:t xml:space="preserve">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3C3FA05B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6FF7934E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07DB05C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Heading3"/>
        <w:rPr>
          <w:lang w:val="bg-BG"/>
        </w:rPr>
      </w:pPr>
      <w:r w:rsidRPr="007730D2">
        <w:t>Exampl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0"/>
        <w:gridCol w:w="1337"/>
        <w:gridCol w:w="1297"/>
        <w:gridCol w:w="659"/>
        <w:gridCol w:w="858"/>
      </w:tblGrid>
      <w:tr w:rsidR="007730D2" w:rsidRPr="007730D2" w14:paraId="3E768D23" w14:textId="77777777" w:rsidTr="00261FC7">
        <w:trPr>
          <w:trHeight w:val="342"/>
          <w:jc w:val="center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37" w:type="dxa"/>
            <w:shd w:val="clear" w:color="auto" w:fill="D9D9D9" w:themeFill="background1" w:themeFillShade="D9"/>
          </w:tcPr>
          <w:p w14:paraId="3980203A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9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55324EE7" w14:textId="77777777" w:rsidTr="00261FC7">
        <w:trPr>
          <w:trHeight w:val="342"/>
          <w:jc w:val="center"/>
        </w:trPr>
        <w:tc>
          <w:tcPr>
            <w:tcW w:w="510" w:type="dxa"/>
          </w:tcPr>
          <w:p w14:paraId="6511520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37" w:type="dxa"/>
          </w:tcPr>
          <w:p w14:paraId="6483C5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2E3BE6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44DDAEDA" w14:textId="77777777" w:rsidTr="00261FC7">
        <w:trPr>
          <w:trHeight w:val="342"/>
          <w:jc w:val="center"/>
        </w:trPr>
        <w:tc>
          <w:tcPr>
            <w:tcW w:w="510" w:type="dxa"/>
          </w:tcPr>
          <w:p w14:paraId="0609E00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37" w:type="dxa"/>
          </w:tcPr>
          <w:p w14:paraId="43E4BD9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94A418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577617F5" w14:textId="77777777" w:rsidTr="00261FC7">
        <w:trPr>
          <w:trHeight w:val="342"/>
          <w:jc w:val="center"/>
        </w:trPr>
        <w:tc>
          <w:tcPr>
            <w:tcW w:w="510" w:type="dxa"/>
          </w:tcPr>
          <w:p w14:paraId="0789C5C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37" w:type="dxa"/>
          </w:tcPr>
          <w:p w14:paraId="4B74277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421A324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083C5F60" w14:textId="77777777" w:rsidTr="00261FC7">
        <w:trPr>
          <w:trHeight w:val="342"/>
          <w:jc w:val="center"/>
        </w:trPr>
        <w:tc>
          <w:tcPr>
            <w:tcW w:w="510" w:type="dxa"/>
          </w:tcPr>
          <w:p w14:paraId="6882093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37" w:type="dxa"/>
          </w:tcPr>
          <w:p w14:paraId="5FA85C7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8EF569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90B618" w14:textId="77777777" w:rsidTr="00261FC7">
        <w:trPr>
          <w:trHeight w:val="342"/>
          <w:jc w:val="center"/>
        </w:trPr>
        <w:tc>
          <w:tcPr>
            <w:tcW w:w="510" w:type="dxa"/>
          </w:tcPr>
          <w:p w14:paraId="0F23ACC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37" w:type="dxa"/>
          </w:tcPr>
          <w:p w14:paraId="66A761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E62883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E7660BD" w14:textId="77777777" w:rsidTr="00261FC7">
        <w:trPr>
          <w:trHeight w:val="350"/>
          <w:jc w:val="center"/>
        </w:trPr>
        <w:tc>
          <w:tcPr>
            <w:tcW w:w="510" w:type="dxa"/>
          </w:tcPr>
          <w:p w14:paraId="7CA68A0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  <w:tc>
          <w:tcPr>
            <w:tcW w:w="1337" w:type="dxa"/>
          </w:tcPr>
          <w:p w14:paraId="1C0A7AE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icole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918A3B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650"/>
        <w:gridCol w:w="846"/>
      </w:tblGrid>
      <w:tr w:rsidR="007730D2" w:rsidRPr="007730D2" w14:paraId="65AC2E9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03A894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984FBD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7AD2346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7560675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28F962D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6D31842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1172EAB0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2526DB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28EE132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0A215C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846BD2D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5061714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03"/>
        <w:gridCol w:w="1318"/>
        <w:gridCol w:w="1279"/>
        <w:gridCol w:w="650"/>
        <w:gridCol w:w="846"/>
      </w:tblGrid>
      <w:tr w:rsidR="007730D2" w:rsidRPr="007730D2" w14:paraId="1D548661" w14:textId="77777777" w:rsidTr="00261FC7">
        <w:trPr>
          <w:jc w:val="center"/>
        </w:trPr>
        <w:tc>
          <w:tcPr>
            <w:tcW w:w="503" w:type="dxa"/>
            <w:shd w:val="clear" w:color="auto" w:fill="D9D9D9" w:themeFill="background1" w:themeFillShade="D9"/>
          </w:tcPr>
          <w:p w14:paraId="16C0C79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7CB5575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3775FA78" w14:textId="77777777" w:rsidTr="00261FC7">
        <w:trPr>
          <w:jc w:val="center"/>
        </w:trPr>
        <w:tc>
          <w:tcPr>
            <w:tcW w:w="503" w:type="dxa"/>
          </w:tcPr>
          <w:p w14:paraId="4EB409C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18" w:type="dxa"/>
          </w:tcPr>
          <w:p w14:paraId="6BE92A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6B0F9A2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6EB83B64" w14:textId="77777777" w:rsidTr="00261FC7">
        <w:trPr>
          <w:jc w:val="center"/>
        </w:trPr>
        <w:tc>
          <w:tcPr>
            <w:tcW w:w="503" w:type="dxa"/>
          </w:tcPr>
          <w:p w14:paraId="44168E1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18" w:type="dxa"/>
          </w:tcPr>
          <w:p w14:paraId="30568A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31426F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4A7F9450" w14:textId="77777777" w:rsidTr="00261FC7">
        <w:trPr>
          <w:jc w:val="center"/>
        </w:trPr>
        <w:tc>
          <w:tcPr>
            <w:tcW w:w="503" w:type="dxa"/>
          </w:tcPr>
          <w:p w14:paraId="2CCB562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18" w:type="dxa"/>
          </w:tcPr>
          <w:p w14:paraId="0FB5D71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4E093F8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3B6FE099" w14:textId="77777777" w:rsidTr="00261FC7">
        <w:trPr>
          <w:jc w:val="center"/>
        </w:trPr>
        <w:tc>
          <w:tcPr>
            <w:tcW w:w="503" w:type="dxa"/>
          </w:tcPr>
          <w:p w14:paraId="1B69A2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18" w:type="dxa"/>
          </w:tcPr>
          <w:p w14:paraId="3E84F4C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DAFAA6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DC1E25" w14:textId="77777777" w:rsidTr="00261FC7">
        <w:trPr>
          <w:jc w:val="center"/>
        </w:trPr>
        <w:tc>
          <w:tcPr>
            <w:tcW w:w="503" w:type="dxa"/>
          </w:tcPr>
          <w:p w14:paraId="4E08281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18" w:type="dxa"/>
          </w:tcPr>
          <w:p w14:paraId="29F70A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563F5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Heading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846"/>
      </w:tblGrid>
      <w:tr w:rsidR="007730D2" w:rsidRPr="007730D2" w14:paraId="3FFB0C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lastRenderedPageBreak/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74F0388A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D263637" w14:textId="77777777" w:rsidR="007730D2" w:rsidRPr="007730D2" w:rsidRDefault="007730D2" w:rsidP="00261FC7">
            <w:pPr>
              <w:spacing w:after="0"/>
            </w:pPr>
            <w:r w:rsidRPr="007730D2"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7730D2" w:rsidRDefault="007730D2" w:rsidP="00261FC7">
            <w:pPr>
              <w:spacing w:after="0"/>
            </w:pPr>
            <w:r w:rsidRPr="007730D2">
              <w:t>4.5</w:t>
            </w:r>
          </w:p>
        </w:tc>
      </w:tr>
      <w:tr w:rsidR="007730D2" w:rsidRPr="007730D2" w14:paraId="5471E76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EB5EA3D" w14:textId="77777777" w:rsidR="007730D2" w:rsidRPr="007730D2" w:rsidRDefault="007730D2" w:rsidP="00261FC7">
            <w:pPr>
              <w:spacing w:after="0"/>
            </w:pPr>
            <w:r w:rsidRPr="007730D2"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7730D2" w:rsidRDefault="007730D2" w:rsidP="00261FC7">
            <w:pPr>
              <w:spacing w:after="0"/>
            </w:pPr>
            <w:r w:rsidRPr="007730D2">
              <w:t>5.4</w:t>
            </w:r>
          </w:p>
        </w:tc>
      </w:tr>
      <w:tr w:rsidR="007730D2" w:rsidRPr="007730D2" w14:paraId="2F2EF8B5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0C70F3E" w14:textId="77777777" w:rsidR="007730D2" w:rsidRPr="007730D2" w:rsidRDefault="007730D2" w:rsidP="00261FC7">
            <w:pPr>
              <w:spacing w:after="0"/>
            </w:pPr>
            <w:r w:rsidRPr="007730D2"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7730D2" w:rsidRDefault="007730D2" w:rsidP="00261FC7">
            <w:pPr>
              <w:spacing w:after="0"/>
            </w:pPr>
            <w:r w:rsidRPr="007730D2">
              <w:t>6</w:t>
            </w:r>
          </w:p>
        </w:tc>
      </w:tr>
      <w:tr w:rsidR="007730D2" w:rsidRPr="007730D2" w14:paraId="61AEB253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8080CB9" w14:textId="77777777" w:rsidR="007730D2" w:rsidRPr="007730D2" w:rsidRDefault="007730D2" w:rsidP="00261FC7">
            <w:pPr>
              <w:spacing w:after="0"/>
            </w:pPr>
            <w:r w:rsidRPr="007730D2"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7730D2" w:rsidRDefault="007730D2" w:rsidP="00261FC7">
            <w:pPr>
              <w:spacing w:after="0"/>
            </w:pPr>
            <w:r w:rsidRPr="007730D2">
              <w:t>5</w:t>
            </w:r>
          </w:p>
        </w:tc>
      </w:tr>
      <w:tr w:rsidR="007730D2" w:rsidRPr="007730D2" w14:paraId="5518E1CE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5FBF665" w14:textId="77777777" w:rsidR="007730D2" w:rsidRPr="007730D2" w:rsidRDefault="007730D2" w:rsidP="00261FC7">
            <w:pPr>
              <w:spacing w:after="0"/>
            </w:pPr>
            <w:r w:rsidRPr="007730D2"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7730D2" w:rsidRDefault="007730D2" w:rsidP="00261FC7">
            <w:pPr>
              <w:spacing w:after="0"/>
            </w:pPr>
            <w:r w:rsidRPr="007730D2"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Heading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71FC6" w14:textId="77777777" w:rsidR="00D044D9" w:rsidRDefault="00D044D9" w:rsidP="008068A2">
      <w:pPr>
        <w:spacing w:after="0" w:line="240" w:lineRule="auto"/>
      </w:pPr>
      <w:r>
        <w:separator/>
      </w:r>
    </w:p>
  </w:endnote>
  <w:endnote w:type="continuationSeparator" w:id="0">
    <w:p w14:paraId="51DAC34E" w14:textId="77777777" w:rsidR="00D044D9" w:rsidRDefault="00D044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84975" w14:textId="77777777" w:rsidR="00D044D9" w:rsidRDefault="00D044D9" w:rsidP="008068A2">
      <w:pPr>
        <w:spacing w:after="0" w:line="240" w:lineRule="auto"/>
      </w:pPr>
      <w:r>
        <w:separator/>
      </w:r>
    </w:p>
  </w:footnote>
  <w:footnote w:type="continuationSeparator" w:id="0">
    <w:p w14:paraId="18D2F625" w14:textId="77777777" w:rsidR="00D044D9" w:rsidRDefault="00D044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981377">
    <w:abstractNumId w:val="0"/>
  </w:num>
  <w:num w:numId="2" w16cid:durableId="716852809">
    <w:abstractNumId w:val="40"/>
  </w:num>
  <w:num w:numId="3" w16cid:durableId="123156961">
    <w:abstractNumId w:val="9"/>
  </w:num>
  <w:num w:numId="4" w16cid:durableId="793138531">
    <w:abstractNumId w:val="25"/>
  </w:num>
  <w:num w:numId="5" w16cid:durableId="729884365">
    <w:abstractNumId w:val="26"/>
  </w:num>
  <w:num w:numId="6" w16cid:durableId="1665277753">
    <w:abstractNumId w:val="30"/>
  </w:num>
  <w:num w:numId="7" w16cid:durableId="853570658">
    <w:abstractNumId w:val="4"/>
  </w:num>
  <w:num w:numId="8" w16cid:durableId="1011684529">
    <w:abstractNumId w:val="8"/>
  </w:num>
  <w:num w:numId="9" w16cid:durableId="175964839">
    <w:abstractNumId w:val="23"/>
  </w:num>
  <w:num w:numId="10" w16cid:durableId="12324276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2476367">
    <w:abstractNumId w:val="5"/>
  </w:num>
  <w:num w:numId="12" w16cid:durableId="1935626324">
    <w:abstractNumId w:val="19"/>
  </w:num>
  <w:num w:numId="13" w16cid:durableId="569315827">
    <w:abstractNumId w:val="1"/>
  </w:num>
  <w:num w:numId="14" w16cid:durableId="1814709833">
    <w:abstractNumId w:val="29"/>
  </w:num>
  <w:num w:numId="15" w16cid:durableId="956182757">
    <w:abstractNumId w:val="10"/>
  </w:num>
  <w:num w:numId="16" w16cid:durableId="124741829">
    <w:abstractNumId w:val="34"/>
  </w:num>
  <w:num w:numId="17" w16cid:durableId="1688556387">
    <w:abstractNumId w:val="24"/>
  </w:num>
  <w:num w:numId="18" w16cid:durableId="1592007431">
    <w:abstractNumId w:val="38"/>
  </w:num>
  <w:num w:numId="19" w16cid:durableId="867915068">
    <w:abstractNumId w:val="31"/>
  </w:num>
  <w:num w:numId="20" w16cid:durableId="1202476207">
    <w:abstractNumId w:val="18"/>
  </w:num>
  <w:num w:numId="21" w16cid:durableId="168100335">
    <w:abstractNumId w:val="28"/>
  </w:num>
  <w:num w:numId="22" w16cid:durableId="465507614">
    <w:abstractNumId w:val="12"/>
  </w:num>
  <w:num w:numId="23" w16cid:durableId="1988626143">
    <w:abstractNumId w:val="15"/>
  </w:num>
  <w:num w:numId="24" w16cid:durableId="1457600833">
    <w:abstractNumId w:val="3"/>
  </w:num>
  <w:num w:numId="25" w16cid:durableId="1610359137">
    <w:abstractNumId w:val="7"/>
  </w:num>
  <w:num w:numId="26" w16cid:durableId="667027586">
    <w:abstractNumId w:val="16"/>
  </w:num>
  <w:num w:numId="27" w16cid:durableId="131757399">
    <w:abstractNumId w:val="33"/>
  </w:num>
  <w:num w:numId="28" w16cid:durableId="1264075054">
    <w:abstractNumId w:val="17"/>
  </w:num>
  <w:num w:numId="29" w16cid:durableId="1601907521">
    <w:abstractNumId w:val="37"/>
  </w:num>
  <w:num w:numId="30" w16cid:durableId="291909846">
    <w:abstractNumId w:val="20"/>
  </w:num>
  <w:num w:numId="31" w16cid:durableId="1474560484">
    <w:abstractNumId w:val="11"/>
  </w:num>
  <w:num w:numId="32" w16cid:durableId="1880630372">
    <w:abstractNumId w:val="32"/>
  </w:num>
  <w:num w:numId="33" w16cid:durableId="215895681">
    <w:abstractNumId w:val="35"/>
  </w:num>
  <w:num w:numId="34" w16cid:durableId="351415676">
    <w:abstractNumId w:val="22"/>
  </w:num>
  <w:num w:numId="35" w16cid:durableId="1435518461">
    <w:abstractNumId w:val="36"/>
  </w:num>
  <w:num w:numId="36" w16cid:durableId="1961062182">
    <w:abstractNumId w:val="6"/>
  </w:num>
  <w:num w:numId="37" w16cid:durableId="1488670399">
    <w:abstractNumId w:val="21"/>
  </w:num>
  <w:num w:numId="38" w16cid:durableId="1902280224">
    <w:abstractNumId w:val="14"/>
  </w:num>
  <w:num w:numId="39" w16cid:durableId="451675912">
    <w:abstractNumId w:val="27"/>
  </w:num>
  <w:num w:numId="40" w16cid:durableId="1965115037">
    <w:abstractNumId w:val="2"/>
  </w:num>
  <w:num w:numId="41" w16cid:durableId="133957513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rAUAu/PW0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BC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8/programming-fundamentals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12A1A-65E4-4157-B9A0-F108E263D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2-04-27T08:14:00Z</dcterms:modified>
  <cp:category>computer programming;programming;software development;software engineering</cp:category>
</cp:coreProperties>
</file>